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B542E" w14:textId="77777777" w:rsidR="000229A7" w:rsidRDefault="004D6933" w:rsidP="00855AD4">
      <w:pPr>
        <w:rPr>
          <w:rFonts w:ascii="Rockwell" w:hAnsi="Rockwell"/>
          <w:b/>
          <w:sz w:val="28"/>
          <w:szCs w:val="28"/>
          <w:u w:val="single"/>
        </w:rPr>
      </w:pPr>
      <w:r w:rsidRPr="004D6933">
        <w:rPr>
          <w:rFonts w:ascii="Rockwell" w:hAnsi="Rockwell"/>
          <w:b/>
          <w:sz w:val="28"/>
          <w:szCs w:val="28"/>
          <w:u w:val="single"/>
        </w:rPr>
        <w:t>Guided Notes: Civil War Part II</w:t>
      </w:r>
    </w:p>
    <w:p w14:paraId="2F79361D" w14:textId="77777777" w:rsidR="004D6933" w:rsidRPr="004D6933" w:rsidRDefault="004D6933" w:rsidP="00334C1B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 xml:space="preserve">Following the Battle of Bull Run both sides mobilized </w:t>
      </w:r>
      <w:proofErr w:type="gramStart"/>
      <w:r>
        <w:rPr>
          <w:rFonts w:cstheme="minorHAnsi"/>
          <w:sz w:val="24"/>
          <w:szCs w:val="24"/>
        </w:rPr>
        <w:t>their</w:t>
      </w:r>
      <w:proofErr w:type="gramEnd"/>
      <w:r>
        <w:rPr>
          <w:rFonts w:cstheme="minorHAnsi"/>
          <w:sz w:val="24"/>
          <w:szCs w:val="24"/>
        </w:rPr>
        <w:t>? ________________________________________________________________________</w:t>
      </w:r>
    </w:p>
    <w:p w14:paraId="581DC25D" w14:textId="1E085DFE" w:rsidR="004D6933" w:rsidRPr="004D6933" w:rsidRDefault="004D6933" w:rsidP="00334C1B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What were the issues surrounding the Naval blockade of the South? ________________ __________________________________________________________________________________________________________________________________________________________________________________</w:t>
      </w:r>
    </w:p>
    <w:p w14:paraId="08B63CBC" w14:textId="075C4096" w:rsidR="004D6933" w:rsidRPr="004D6933" w:rsidRDefault="004D6933" w:rsidP="00334C1B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Describe the Battle of the Merrimack vs. the Monitor: ____________________________ __________________________________________________________________________________________________________________________________________________________________________________</w:t>
      </w:r>
    </w:p>
    <w:p w14:paraId="5244AEB2" w14:textId="77777777" w:rsidR="004D6933" w:rsidRPr="004D6933" w:rsidRDefault="004D6933" w:rsidP="00334C1B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In 1862, following his victory at the 2</w:t>
      </w:r>
      <w:r w:rsidRPr="004D6933">
        <w:rPr>
          <w:rFonts w:cstheme="minorHAnsi"/>
          <w:sz w:val="24"/>
          <w:szCs w:val="24"/>
          <w:vertAlign w:val="superscript"/>
        </w:rPr>
        <w:t>nd</w:t>
      </w:r>
      <w:r>
        <w:rPr>
          <w:rFonts w:cstheme="minorHAnsi"/>
          <w:sz w:val="24"/>
          <w:szCs w:val="24"/>
        </w:rPr>
        <w:t xml:space="preserve"> Battle of Bull Run, General Robert E. Lee took his troops north into this state? ________________________________________</w:t>
      </w:r>
    </w:p>
    <w:p w14:paraId="2FEEB78F" w14:textId="77777777" w:rsidR="004D6933" w:rsidRPr="00334C1B" w:rsidRDefault="00334C1B" w:rsidP="00334C1B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The Union “victory” at Antietam allowed Lincoln to what? ________________________ ________________________________________________________________________</w:t>
      </w:r>
    </w:p>
    <w:p w14:paraId="7404BB11" w14:textId="011A8968" w:rsidR="00334C1B" w:rsidRPr="00334C1B" w:rsidRDefault="00334C1B" w:rsidP="00334C1B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Describe the Emancipation Proclamation: _____________________________________ _________________________________________________________________________________________________________________________________________________________________________________</w:t>
      </w:r>
      <w:r w:rsidR="00855AD4">
        <w:rPr>
          <w:rFonts w:cstheme="minorHAnsi"/>
          <w:sz w:val="24"/>
          <w:szCs w:val="24"/>
        </w:rPr>
        <w:t>_</w:t>
      </w:r>
    </w:p>
    <w:p w14:paraId="74897E5F" w14:textId="77777777" w:rsidR="00334C1B" w:rsidRPr="00334C1B" w:rsidRDefault="00334C1B" w:rsidP="00334C1B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 xml:space="preserve">People who opposed the Emancipation Proclamation claimed it </w:t>
      </w:r>
      <w:proofErr w:type="gramStart"/>
      <w:r>
        <w:rPr>
          <w:rFonts w:cstheme="minorHAnsi"/>
          <w:sz w:val="24"/>
          <w:szCs w:val="24"/>
        </w:rPr>
        <w:t>was?</w:t>
      </w:r>
      <w:proofErr w:type="gramEnd"/>
      <w:r>
        <w:rPr>
          <w:rFonts w:cstheme="minorHAnsi"/>
          <w:sz w:val="24"/>
          <w:szCs w:val="24"/>
        </w:rPr>
        <w:t xml:space="preserve"> ________________________________________________________________________</w:t>
      </w:r>
    </w:p>
    <w:p w14:paraId="59C204D0" w14:textId="77777777" w:rsidR="00334C1B" w:rsidRPr="00334C1B" w:rsidRDefault="00334C1B" w:rsidP="00334C1B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 xml:space="preserve">What impact did the Emancipation </w:t>
      </w:r>
      <w:proofErr w:type="gramStart"/>
      <w:r>
        <w:rPr>
          <w:rFonts w:cstheme="minorHAnsi"/>
          <w:sz w:val="24"/>
          <w:szCs w:val="24"/>
        </w:rPr>
        <w:t>have:</w:t>
      </w:r>
      <w:proofErr w:type="gramEnd"/>
    </w:p>
    <w:p w14:paraId="033F749C" w14:textId="77777777" w:rsidR="00334C1B" w:rsidRPr="00334C1B" w:rsidRDefault="00334C1B" w:rsidP="00334C1B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14:paraId="34693E5E" w14:textId="77777777" w:rsidR="00334C1B" w:rsidRPr="00334C1B" w:rsidRDefault="00334C1B" w:rsidP="00334C1B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14:paraId="448A70BF" w14:textId="77777777" w:rsidR="00334C1B" w:rsidRPr="00334C1B" w:rsidRDefault="00334C1B" w:rsidP="00334C1B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14:paraId="0E141CA4" w14:textId="77777777" w:rsidR="00334C1B" w:rsidRPr="00334C1B" w:rsidRDefault="00334C1B" w:rsidP="00334C1B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14:paraId="349B7D78" w14:textId="77777777" w:rsidR="00334C1B" w:rsidRPr="00236BAA" w:rsidRDefault="00334C1B" w:rsidP="00334C1B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How did slaves help Southern war efforts? _____________________________________ ________________________________________________________________________________________________________________________________________________</w:t>
      </w:r>
    </w:p>
    <w:p w14:paraId="4C293FC8" w14:textId="5AA1AA77" w:rsidR="00236BAA" w:rsidRPr="00334C1B" w:rsidRDefault="00236BAA" w:rsidP="00334C1B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Who were the Copperheads? _______________________________________________</w:t>
      </w:r>
      <w:r w:rsidR="00855AD4">
        <w:rPr>
          <w:rFonts w:cstheme="minorHAnsi"/>
          <w:sz w:val="24"/>
          <w:szCs w:val="24"/>
        </w:rPr>
        <w:t>________________</w:t>
      </w:r>
      <w:r>
        <w:rPr>
          <w:rFonts w:cstheme="minorHAnsi"/>
          <w:sz w:val="24"/>
          <w:szCs w:val="24"/>
        </w:rPr>
        <w:t xml:space="preserve"> ________________________________________________________________________</w:t>
      </w:r>
      <w:r w:rsidR="00855AD4">
        <w:rPr>
          <w:rFonts w:cstheme="minorHAnsi"/>
          <w:sz w:val="24"/>
          <w:szCs w:val="24"/>
        </w:rPr>
        <w:t>________________</w:t>
      </w:r>
    </w:p>
    <w:p w14:paraId="6580B7AB" w14:textId="5D6CB091" w:rsidR="00334C1B" w:rsidRPr="00334C1B" w:rsidRDefault="00334C1B" w:rsidP="00334C1B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Describe the Battle of Gettysburg: ____________________________________________</w:t>
      </w:r>
      <w:r w:rsidR="00855AD4">
        <w:rPr>
          <w:rFonts w:cstheme="minorHAnsi"/>
          <w:sz w:val="24"/>
          <w:szCs w:val="24"/>
        </w:rPr>
        <w:t>________________</w:t>
      </w:r>
      <w:r>
        <w:rPr>
          <w:rFonts w:cstheme="minorHAnsi"/>
          <w:sz w:val="24"/>
          <w:szCs w:val="24"/>
        </w:rPr>
        <w:t xml:space="preserve"> _________________________________________________________________________________________________________________________________________________________________________________</w:t>
      </w:r>
    </w:p>
    <w:p w14:paraId="1612F710" w14:textId="68216874" w:rsidR="00334C1B" w:rsidRPr="004D6933" w:rsidRDefault="00334C1B" w:rsidP="00334C1B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What impact did the Battle of Gettysburg have? ________________________________</w:t>
      </w:r>
      <w:r w:rsidR="00855AD4">
        <w:rPr>
          <w:rFonts w:cstheme="minorHAnsi"/>
          <w:sz w:val="24"/>
          <w:szCs w:val="24"/>
        </w:rPr>
        <w:t>_________________</w:t>
      </w:r>
      <w:r>
        <w:rPr>
          <w:rFonts w:cstheme="minorHAnsi"/>
          <w:sz w:val="24"/>
          <w:szCs w:val="24"/>
        </w:rPr>
        <w:t xml:space="preserve"> _________________________________________________________________________________________________________________________________________________</w:t>
      </w:r>
      <w:r w:rsidR="00855AD4">
        <w:rPr>
          <w:rFonts w:cstheme="minorHAnsi"/>
          <w:sz w:val="24"/>
          <w:szCs w:val="24"/>
        </w:rPr>
        <w:t>_________________________________</w:t>
      </w:r>
      <w:bookmarkStart w:id="0" w:name="_GoBack"/>
      <w:bookmarkEnd w:id="0"/>
    </w:p>
    <w:sectPr w:rsidR="00334C1B" w:rsidRPr="004D6933" w:rsidSect="00855AD4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C40021"/>
    <w:multiLevelType w:val="hybridMultilevel"/>
    <w:tmpl w:val="32C87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wNzY3MTM0NTY3sDBT0lEKTi0uzszPAykwrAUA8Oy42ywAAAA="/>
  </w:docVars>
  <w:rsids>
    <w:rsidRoot w:val="000229A7"/>
    <w:rsid w:val="000229A7"/>
    <w:rsid w:val="00081342"/>
    <w:rsid w:val="00236BAA"/>
    <w:rsid w:val="00257D80"/>
    <w:rsid w:val="00334C1B"/>
    <w:rsid w:val="00381579"/>
    <w:rsid w:val="004D6933"/>
    <w:rsid w:val="0050567C"/>
    <w:rsid w:val="00545B66"/>
    <w:rsid w:val="00725551"/>
    <w:rsid w:val="00855AD4"/>
    <w:rsid w:val="009D6A71"/>
    <w:rsid w:val="00C703F4"/>
    <w:rsid w:val="00E41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E14F6"/>
  <w15:chartTrackingRefBased/>
  <w15:docId w15:val="{8829BEFA-5829-4F18-86E8-CE9F71647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69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Raymond</dc:creator>
  <cp:keywords/>
  <dc:description/>
  <cp:lastModifiedBy>Vanlue, Coleen K.</cp:lastModifiedBy>
  <cp:revision>3</cp:revision>
  <dcterms:created xsi:type="dcterms:W3CDTF">2017-06-04T12:10:00Z</dcterms:created>
  <dcterms:modified xsi:type="dcterms:W3CDTF">2019-12-03T16:47:00Z</dcterms:modified>
</cp:coreProperties>
</file>